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3.3, effective as of June 27, 2023</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and access Datalore under Your Subscription (including persons with limited user rights).</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concurrent instances You can run and their performance, or time for which instances can be used. If the Subscription Plan, as outlined in the Subscription Confirmation, does not meet Your needs, You may adjust it as set forth in Section 6 of these Terms. The new Subscription parameters shall become effective immediately upon confirmation from JetBrains.</w:t>
      </w:r>
    </w:p>
    <w:p>
      <w:pPr>
        <w:pStyle w:val="BodyText"/>
      </w:pPr>
      <w:r>
        <w:t xml:space="preserve">ii)</w:t>
      </w:r>
      <w:r>
        <w:t xml:space="preserve"> </w:t>
      </w:r>
      <w:r>
        <w:rPr>
          <w:i/>
        </w:rPr>
        <w:t xml:space="preserve">Free Credits</w:t>
      </w:r>
      <w:r>
        <w:t xml:space="preserve"> </w:t>
      </w:r>
      <w:r>
        <w:t xml:space="preserve">– Within Datalore, You can use either free Credits ("</w:t>
      </w:r>
      <w:r>
        <w:rPr>
          <w:b/>
        </w:rPr>
        <w:t xml:space="preserve">Free Credits</w:t>
      </w:r>
      <w:r>
        <w:t xml:space="preserve">“</w:t>
      </w:r>
      <w:r>
        <w:t xml:space="preserve">) or paid Credits (</w:t>
      </w:r>
      <w:r>
        <w:t xml:space="preserve">”</w:t>
      </w:r>
      <w:r>
        <w:rPr>
          <w:b/>
        </w:rPr>
        <w:t xml:space="preserve">Paid Credits</w:t>
      </w:r>
      <w:r>
        <w:t xml:space="preserve">") for utilization of certain resources. Free Credits are automatically allocated each month commencing at the beginning of the Subscription Term as part of a paid Subscription, under the quota system as set out on the JetBrains Website (or may in exceptional cases be provided otherwise at JetBrains’ sole discretion). The Free Credits are not refundable and expire at the end of the monthly period. Paid Credits can be purchased in addition to free Credits as described in Section 6.</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breaches these Terms, You must notify Us and immediately revoke that User’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Cloud-Based Product Acceptable Use Policy, which is available at</w:t>
      </w:r>
      <w:r>
        <w:t xml:space="preserve"> </w:t>
      </w:r>
      <w:hyperlink r:id="rId33">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Cloud-Based Product Acceptable Use Policy made available at</w:t>
      </w:r>
      <w:r>
        <w:t xml:space="preserve"> </w:t>
      </w:r>
      <w:hyperlink r:id="rId35">
        <w:r>
          <w:rPr>
            <w:rStyle w:val="Hyperlink"/>
          </w:rPr>
          <w:t xml:space="preserve">https://www.jetbrains.com/legal/docs/terms/teamware-acceptable-use/</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datalore"/>
      <w:bookmarkEnd w:id="38"/>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Datalore, Your Data might be accessible to Us and visible to other Users or public,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 and the public</w:t>
      </w:r>
    </w:p>
    <w:p>
      <w:pPr>
        <w:pStyle w:val="BodyText"/>
      </w:pPr>
      <w:r>
        <w:t xml:space="preserve">You understand that, depending on the specific settings You choose in Datalore, Your Users or the public may be able to access and use any or all Your Data submitted to Datalore. You give Us permission to provide this access to them.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7" w:name="summary-any-data-created-by-you-is-yours.-you-have-control-over-your-data-as-well-as-responsibility-for-it.-however-you-grant-us-certain-rights-with-respect-to-this-data-so-that-we-can-provide-datalore-and-all-its-features-to-you."/>
      <w:bookmarkEnd w:id="47"/>
      <w: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At the beginning of each Subscription Period, We will charge You the fee associated with Your selected Subscription Plan. </w:t>
      </w:r>
    </w:p>
    <w:p>
      <w:pPr>
        <w:pStyle w:val="Heading3"/>
      </w:pPr>
      <w:bookmarkStart w:id="51" w:name="c-purchasing-directly-or-through-authorized-resellers-and-distributors"/>
      <w:bookmarkEnd w:id="51"/>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2" w:name="d-paid-credits"/>
      <w:bookmarkEnd w:id="52"/>
      <w:r>
        <w:t xml:space="preserve">d) Paid Credits</w:t>
      </w:r>
    </w:p>
    <w:p>
      <w:pPr>
        <w:pStyle w:val="FirstParagraph"/>
      </w:pPr>
      <w:r>
        <w:t xml:space="preserve">Paid Credits are purchased separately and in addition to already allocated Free Credits upon completion of payment processing. Pricing and other parameters are set out on the JetBrains Website. The Paid Credits that You purchase will not expire unless these Terms are terminated (see the</w:t>
      </w:r>
      <w:r>
        <w:t xml:space="preserve"> </w:t>
      </w:r>
      <w:r>
        <w:t xml:space="preserve">“</w:t>
      </w:r>
      <w:r>
        <w:t xml:space="preserve">Term and Termination</w:t>
      </w:r>
      <w:r>
        <w:t xml:space="preserve">”</w:t>
      </w:r>
      <w:r>
        <w:t xml:space="preserve"> </w:t>
      </w:r>
      <w:r>
        <w:t xml:space="preserve">Section). Paid Credits are not refundable, unless expressly stated otherwise in these Terms.</w:t>
      </w:r>
    </w:p>
    <w:p>
      <w:pPr>
        <w:pStyle w:val="Heading3"/>
      </w:pPr>
      <w:bookmarkStart w:id="53" w:name="e-payments"/>
      <w:bookmarkEnd w:id="5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5" w:name="f-resolution-of-late-payments"/>
      <w:bookmarkEnd w:id="55"/>
      <w:r>
        <w:t xml:space="preserve">f)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6" w:name="support"/>
      <w:bookmarkEnd w:id="5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indemnification"/>
      <w:bookmarkEnd w:id="57"/>
      <w:r>
        <w:t xml:space="preserve">8. Indemnification</w:t>
      </w:r>
    </w:p>
    <w:p>
      <w:pPr>
        <w:pStyle w:val="Heading3"/>
      </w:pPr>
      <w:bookmarkStart w:id="58" w:name="a-indemnity"/>
      <w:bookmarkEnd w:id="58"/>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9" w:name="b-indemnity-claims"/>
      <w:bookmarkEnd w:id="59"/>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0" w:name="important-your-risk-and-our-disclaimers"/>
      <w:bookmarkEnd w:id="60"/>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1" w:name="important-limitation-of-our-liability"/>
      <w:bookmarkEnd w:id="61"/>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2" w:name="temporary-suspension"/>
      <w:bookmarkEnd w:id="62"/>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3" w:name="term-and-termination"/>
      <w:bookmarkEnd w:id="63"/>
      <w:r>
        <w:t xml:space="preserve">12. Term and Termination</w:t>
      </w:r>
    </w:p>
    <w:p>
      <w:pPr>
        <w:pStyle w:val="Heading3"/>
      </w:pPr>
      <w:bookmarkStart w:id="64" w:name="a-term"/>
      <w:bookmarkEnd w:id="64"/>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5" w:name="b-termination-by-you"/>
      <w:bookmarkEnd w:id="65"/>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6" w:name="c-termination-by-us"/>
      <w:bookmarkEnd w:id="66"/>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7" w:name="d-effect-of-termination"/>
      <w:bookmarkEnd w:id="67"/>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15,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8" w:name="marketing"/>
      <w:bookmarkEnd w:id="68"/>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9" w:name="notices"/>
      <w:bookmarkEnd w:id="69"/>
      <w:r>
        <w:t xml:space="preserve">14. Notices</w:t>
      </w:r>
    </w:p>
    <w:p>
      <w:pPr>
        <w:pStyle w:val="Heading3"/>
      </w:pPr>
      <w:bookmarkStart w:id="70" w:name="a-notices-by-you"/>
      <w:bookmarkEnd w:id="70"/>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2" w:name="b-notices-by-us"/>
      <w:bookmarkEnd w:id="72"/>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3" w:name="export-control-laws"/>
      <w:bookmarkEnd w:id="73"/>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4">
        <w:r>
          <w:rPr>
            <w:rStyle w:val="Hyperlink"/>
          </w:rPr>
          <w:t xml:space="preserve">ethics@jetbrains.com</w:t>
        </w:r>
      </w:hyperlink>
      <w:r>
        <w:t xml:space="preserve">,</w:t>
      </w:r>
      <w:r>
        <w:t xml:space="preserve"> </w:t>
      </w:r>
      <w:hyperlink r:id="rId75">
        <w:r>
          <w:rPr>
            <w:rStyle w:val="Hyperlink"/>
          </w:rPr>
          <w:t xml:space="preserve">compliance@jetbrains.com</w:t>
        </w:r>
      </w:hyperlink>
      <w:r>
        <w:t xml:space="preserve">, or</w:t>
      </w:r>
      <w:r>
        <w:t xml:space="preserve"> </w:t>
      </w:r>
      <w:hyperlink r:id="rId7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6" w:name="general-provisions"/>
      <w:bookmarkEnd w:id="76"/>
      <w:r>
        <w:t xml:space="preserve">16. General Provisions</w:t>
      </w:r>
    </w:p>
    <w:p>
      <w:pPr>
        <w:pStyle w:val="Heading3"/>
      </w:pPr>
      <w:bookmarkStart w:id="77" w:name="a-these-terms-and-their-parties"/>
      <w:bookmarkEnd w:id="77"/>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Cloud-Based Tools Acceptable Use Policy, available at</w:t>
      </w:r>
      <w:r>
        <w:t xml:space="preserve"> </w:t>
      </w:r>
      <w:hyperlink r:id="rId33">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78">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9" w:name="b-personal-data"/>
      <w:bookmarkEnd w:id="79"/>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0">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81">
        <w:r>
          <w:rPr>
            <w:rStyle w:val="Hyperlink"/>
          </w:rPr>
          <w:t xml:space="preserve">https://www.jetbrains.com/legal/docs/privacy/privacy</w:t>
        </w:r>
      </w:hyperlink>
      <w:r>
        <w:t xml:space="preserve">.</w:t>
      </w:r>
    </w:p>
    <w:p>
      <w:pPr>
        <w:pStyle w:val="Heading3"/>
      </w:pPr>
      <w:bookmarkStart w:id="82" w:name="c-governing-law-and-disputes"/>
      <w:bookmarkEnd w:id="82"/>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3" w:name="d-force-majeure"/>
      <w:bookmarkEnd w:id="83"/>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4" w:name="e-severability"/>
      <w:bookmarkEnd w:id="84"/>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5" w:name="f-interpretation"/>
      <w:bookmarkEnd w:id="85"/>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6" w:name="g-waiver"/>
      <w:bookmarkEnd w:id="86"/>
      <w:r>
        <w:t xml:space="preserve">g) Waiver</w:t>
      </w:r>
    </w:p>
    <w:p>
      <w:pPr>
        <w:pStyle w:val="FirstParagraph"/>
      </w:pPr>
      <w:r>
        <w:t xml:space="preserve">Any waiver of Our rights under these Terms must be in writing and signed by Us.</w:t>
      </w:r>
    </w:p>
    <w:p>
      <w:pPr>
        <w:pStyle w:val="Heading3"/>
      </w:pPr>
      <w:bookmarkStart w:id="87" w:name="h-changes-to-terms-and-policies"/>
      <w:bookmarkEnd w:id="87"/>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8" w:name="i-relationship"/>
      <w:bookmarkEnd w:id="88"/>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9" w:name="j-contract-review"/>
      <w:bookmarkEnd w:id="89"/>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0" w:name="k-reservation-of-rights"/>
      <w:bookmarkEnd w:id="90"/>
      <w:r>
        <w:t xml:space="preserve">k) Reservation of rights</w:t>
      </w:r>
    </w:p>
    <w:p>
      <w:pPr>
        <w:pStyle w:val="Heading3"/>
      </w:pPr>
      <w:bookmarkStart w:id="91" w:name="we-reserve-the-right-to-alter-datalore-prices-features-specifications-capabilities-functions-terms-of-use-release-dates-general-availability-and-other-characteristics.-we-can-also-alter-limit-or-cease-to-provide-datalore-support-at-any-time."/>
      <w:bookmarkEnd w:id="91"/>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92" w:name="l-children-and-minors"/>
      <w:bookmarkEnd w:id="92"/>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Policy, available at</w:t>
      </w:r>
      <w:r>
        <w:t xml:space="preserve"> </w:t>
      </w:r>
      <w:hyperlink r:id="rId93">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d1dc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8"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80"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8"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80"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7:46Z</dcterms:created>
  <dcterms:modified xsi:type="dcterms:W3CDTF">2025-12-11T14:47:46Z</dcterms:modified>
</cp:coreProperties>
</file>